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7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0"/>
        <w:gridCol w:w="1333"/>
        <w:gridCol w:w="3638"/>
        <w:gridCol w:w="1063"/>
        <w:gridCol w:w="2978"/>
      </w:tblGrid>
      <w:tr w:rsidR="00FA4B4C" w:rsidRPr="00A257D5" w14:paraId="3BB6E1CE" w14:textId="77777777" w:rsidTr="00FA4B4C">
        <w:trPr>
          <w:trHeight w:val="463"/>
          <w:jc w:val="center"/>
        </w:trPr>
        <w:tc>
          <w:tcPr>
            <w:tcW w:w="9972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7EE4FC4A" w14:textId="77777777" w:rsidR="00FA4B4C" w:rsidRDefault="000C1C46" w:rsidP="008B72E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ÜHENDİSLİK YÖNETİMİ</w:t>
            </w:r>
            <w:r w:rsidR="00FA4B4C" w:rsidRPr="00A257D5">
              <w:rPr>
                <w:b/>
                <w:sz w:val="18"/>
                <w:szCs w:val="18"/>
              </w:rPr>
              <w:t xml:space="preserve"> ANABİLİM DALI </w:t>
            </w:r>
            <w:r w:rsidR="002E79FA">
              <w:rPr>
                <w:b/>
                <w:sz w:val="18"/>
                <w:szCs w:val="18"/>
              </w:rPr>
              <w:t xml:space="preserve">TEZLİ </w:t>
            </w:r>
            <w:r w:rsidR="00FA4B4C" w:rsidRPr="00A257D5">
              <w:rPr>
                <w:b/>
                <w:sz w:val="18"/>
                <w:szCs w:val="18"/>
              </w:rPr>
              <w:t>YÜKSEK LİSANS</w:t>
            </w:r>
          </w:p>
          <w:p w14:paraId="31AFAE1A" w14:textId="77777777" w:rsidR="00FA4B4C" w:rsidRPr="00A257D5" w:rsidRDefault="000C1C46" w:rsidP="0088417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23</w:t>
            </w:r>
            <w:r w:rsidR="00FA4B4C" w:rsidRPr="00A257D5">
              <w:rPr>
                <w:b/>
                <w:sz w:val="18"/>
                <w:szCs w:val="18"/>
              </w:rPr>
              <w:t xml:space="preserve"> - </w:t>
            </w:r>
            <w:r>
              <w:rPr>
                <w:b/>
                <w:sz w:val="18"/>
                <w:szCs w:val="18"/>
              </w:rPr>
              <w:t>2024</w:t>
            </w:r>
            <w:r w:rsidR="001C4CBD">
              <w:rPr>
                <w:b/>
                <w:sz w:val="18"/>
                <w:szCs w:val="18"/>
              </w:rPr>
              <w:t xml:space="preserve"> EĞİTİM-ÖĞRETİM YILI </w:t>
            </w:r>
            <w:r w:rsidR="0088417F">
              <w:rPr>
                <w:b/>
                <w:sz w:val="18"/>
                <w:szCs w:val="18"/>
              </w:rPr>
              <w:t>BAHAR</w:t>
            </w:r>
            <w:r>
              <w:rPr>
                <w:b/>
                <w:sz w:val="18"/>
                <w:szCs w:val="18"/>
              </w:rPr>
              <w:t xml:space="preserve"> </w:t>
            </w:r>
            <w:r w:rsidR="00FA4B4C" w:rsidRPr="00A257D5">
              <w:rPr>
                <w:b/>
                <w:sz w:val="18"/>
                <w:szCs w:val="18"/>
              </w:rPr>
              <w:t xml:space="preserve">YARIYILI </w:t>
            </w:r>
            <w:r w:rsidR="0042363E">
              <w:rPr>
                <w:b/>
                <w:sz w:val="18"/>
                <w:szCs w:val="18"/>
              </w:rPr>
              <w:t xml:space="preserve">ARA SINAV ( VİZE) </w:t>
            </w:r>
            <w:r w:rsidR="00FA4B4C" w:rsidRPr="00A257D5">
              <w:rPr>
                <w:b/>
                <w:sz w:val="18"/>
                <w:szCs w:val="18"/>
              </w:rPr>
              <w:t>PROGRAMI</w:t>
            </w:r>
          </w:p>
        </w:tc>
      </w:tr>
      <w:tr w:rsidR="00FA4B4C" w:rsidRPr="00A257D5" w14:paraId="4522746B" w14:textId="77777777" w:rsidTr="00CE131D">
        <w:trPr>
          <w:trHeight w:val="188"/>
          <w:jc w:val="center"/>
        </w:trPr>
        <w:tc>
          <w:tcPr>
            <w:tcW w:w="960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20164D0" w14:textId="77777777" w:rsidR="00FA4B4C" w:rsidRPr="00C84207" w:rsidRDefault="00FA4B4C" w:rsidP="008B72E5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GÜN</w:t>
            </w:r>
          </w:p>
        </w:tc>
        <w:tc>
          <w:tcPr>
            <w:tcW w:w="133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3A857C9E" w14:textId="77777777" w:rsidR="00FA4B4C" w:rsidRPr="00C84207" w:rsidRDefault="00FA4B4C" w:rsidP="008B72E5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SAAT</w:t>
            </w:r>
          </w:p>
        </w:tc>
        <w:tc>
          <w:tcPr>
            <w:tcW w:w="3638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2E0A9962" w14:textId="77777777" w:rsidR="00FA4B4C" w:rsidRPr="00C84207" w:rsidRDefault="00FA4B4C" w:rsidP="008B72E5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DERSİN KODU VE ADI</w:t>
            </w:r>
          </w:p>
        </w:tc>
        <w:tc>
          <w:tcPr>
            <w:tcW w:w="106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67AB123A" w14:textId="77777777" w:rsidR="00FA4B4C" w:rsidRPr="00C84207" w:rsidRDefault="00FA4B4C" w:rsidP="008B72E5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TARİH</w:t>
            </w:r>
          </w:p>
        </w:tc>
        <w:tc>
          <w:tcPr>
            <w:tcW w:w="2978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8E71BCE" w14:textId="77777777" w:rsidR="00FA4B4C" w:rsidRPr="00C84207" w:rsidRDefault="00FA4B4C" w:rsidP="008B72E5">
            <w:pPr>
              <w:jc w:val="center"/>
              <w:rPr>
                <w:b/>
                <w:sz w:val="18"/>
                <w:szCs w:val="18"/>
              </w:rPr>
            </w:pPr>
            <w:r w:rsidRPr="00C84207">
              <w:rPr>
                <w:b/>
                <w:sz w:val="18"/>
                <w:szCs w:val="18"/>
              </w:rPr>
              <w:t>ÖĞRETİM ÜYESİ</w:t>
            </w:r>
          </w:p>
        </w:tc>
      </w:tr>
      <w:tr w:rsidR="00FA4B4C" w:rsidRPr="00A257D5" w14:paraId="53AF4328" w14:textId="77777777" w:rsidTr="00CE131D">
        <w:trPr>
          <w:trHeight w:val="210"/>
          <w:jc w:val="center"/>
        </w:trPr>
        <w:tc>
          <w:tcPr>
            <w:tcW w:w="960" w:type="dxa"/>
            <w:vMerge w:val="restart"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5D90AC1" w14:textId="77777777" w:rsidR="00FA4B4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</w:p>
          <w:p w14:paraId="027E7ECF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</w:p>
          <w:p w14:paraId="49D385DE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</w:t>
            </w:r>
          </w:p>
          <w:p w14:paraId="52C3781B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</w:p>
          <w:p w14:paraId="2FE38837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</w:p>
          <w:p w14:paraId="46ED68BE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  <w:p w14:paraId="1CD814CC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</w:t>
            </w:r>
          </w:p>
          <w:p w14:paraId="28A28C6F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</w:p>
          <w:p w14:paraId="7EF24C3F" w14:textId="77777777" w:rsidR="000D422C" w:rsidRDefault="000D422C" w:rsidP="008B72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İ</w:t>
            </w:r>
          </w:p>
          <w:p w14:paraId="3064097E" w14:textId="77777777" w:rsidR="000D422C" w:rsidRPr="00A257D5" w:rsidRDefault="000D422C" w:rsidP="008B72E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08CD0350" w14:textId="5C1D26F7" w:rsidR="00FA4B4C" w:rsidRPr="0088417F" w:rsidRDefault="003F01FA" w:rsidP="008B72E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  <w:r w:rsidR="00CE131D" w:rsidRPr="0088417F">
              <w:rPr>
                <w:sz w:val="16"/>
                <w:szCs w:val="16"/>
              </w:rPr>
              <w:t>:00-1</w:t>
            </w:r>
            <w:r>
              <w:rPr>
                <w:sz w:val="16"/>
                <w:szCs w:val="16"/>
              </w:rPr>
              <w:t>8</w:t>
            </w:r>
            <w:r w:rsidR="00CE131D"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3C04D40D" w14:textId="77777777" w:rsidR="00FA4B4C" w:rsidRPr="0088417F" w:rsidRDefault="00FA4B4C" w:rsidP="0088417F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  <w:r w:rsidR="0088417F" w:rsidRPr="0088417F">
              <w:rPr>
                <w:sz w:val="16"/>
                <w:szCs w:val="16"/>
              </w:rPr>
              <w:t>MY5019</w:t>
            </w:r>
            <w:r w:rsidR="00CE131D" w:rsidRPr="00B43D70">
              <w:rPr>
                <w:sz w:val="16"/>
                <w:szCs w:val="16"/>
              </w:rPr>
              <w:t xml:space="preserve"> </w:t>
            </w:r>
            <w:r w:rsidR="0088417F" w:rsidRPr="0088417F">
              <w:rPr>
                <w:sz w:val="16"/>
                <w:szCs w:val="16"/>
              </w:rPr>
              <w:t xml:space="preserve">Üretim ve İşlem </w:t>
            </w:r>
            <w:r w:rsidR="002175B2" w:rsidRPr="0088417F">
              <w:rPr>
                <w:sz w:val="16"/>
                <w:szCs w:val="16"/>
              </w:rPr>
              <w:t>Yönetimi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2047D536" w14:textId="77777777" w:rsidR="00FA4B4C" w:rsidRPr="0088417F" w:rsidRDefault="0079311A" w:rsidP="0088417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ECB2DF6" w14:textId="77777777" w:rsidR="00FA4B4C" w:rsidRPr="0088417F" w:rsidRDefault="00CE131D" w:rsidP="008B72E5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 xml:space="preserve">Prof. Dr. Kenan PEKER </w:t>
            </w:r>
          </w:p>
        </w:tc>
      </w:tr>
      <w:tr w:rsidR="00CE131D" w:rsidRPr="00A257D5" w14:paraId="7424595B" w14:textId="77777777" w:rsidTr="008B72E5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5B03B10" w14:textId="77777777" w:rsidR="00CE131D" w:rsidRPr="00A257D5" w:rsidRDefault="00CE131D" w:rsidP="00CE131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54D68D02" w14:textId="79ED1544" w:rsidR="00CE131D" w:rsidRPr="0088417F" w:rsidRDefault="00CE131D" w:rsidP="00CE131D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8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9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</w:tcPr>
          <w:p w14:paraId="45EC6868" w14:textId="77777777" w:rsidR="00CE131D" w:rsidRPr="00B43D70" w:rsidRDefault="00CE131D" w:rsidP="00CE131D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 </w:t>
            </w:r>
            <w:r w:rsidR="0088417F" w:rsidRPr="0088417F">
              <w:rPr>
                <w:sz w:val="16"/>
                <w:szCs w:val="16"/>
              </w:rPr>
              <w:t>MY5026</w:t>
            </w:r>
            <w:r w:rsidRPr="00B43D70">
              <w:rPr>
                <w:sz w:val="16"/>
                <w:szCs w:val="16"/>
              </w:rPr>
              <w:t xml:space="preserve"> </w:t>
            </w:r>
            <w:r w:rsidR="0088417F" w:rsidRPr="0088417F">
              <w:rPr>
                <w:sz w:val="16"/>
                <w:szCs w:val="16"/>
              </w:rPr>
              <w:t xml:space="preserve">Maliyet </w:t>
            </w:r>
            <w:r w:rsidR="002175B2" w:rsidRPr="0088417F">
              <w:rPr>
                <w:sz w:val="16"/>
                <w:szCs w:val="16"/>
              </w:rPr>
              <w:t>Yönetimi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96E4017" w14:textId="77777777" w:rsidR="00CE131D" w:rsidRPr="0088417F" w:rsidRDefault="0079311A" w:rsidP="00CE131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59D71D2" w14:textId="77777777" w:rsidR="00CE131D" w:rsidRPr="0088417F" w:rsidRDefault="00CE131D" w:rsidP="00CE131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 xml:space="preserve">Prof. Dr. Kenan PEKER </w:t>
            </w:r>
          </w:p>
        </w:tc>
      </w:tr>
      <w:tr w:rsidR="008B72E5" w:rsidRPr="00A257D5" w14:paraId="4A360DD0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184F09F" w14:textId="77777777" w:rsidR="008B72E5" w:rsidRPr="00A257D5" w:rsidRDefault="008B72E5" w:rsidP="008B72E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540FC147" w14:textId="77777777" w:rsidR="008B72E5" w:rsidRPr="0088417F" w:rsidRDefault="008B72E5" w:rsidP="008B72E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7B769F80" w14:textId="77777777" w:rsidR="008B72E5" w:rsidRPr="0088417F" w:rsidRDefault="008B72E5" w:rsidP="008B72E5">
            <w:pPr>
              <w:rPr>
                <w:sz w:val="16"/>
                <w:szCs w:val="16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0D1E21F" w14:textId="77777777" w:rsidR="008B72E5" w:rsidRPr="0088417F" w:rsidRDefault="008B72E5" w:rsidP="008B72E5">
            <w:pPr>
              <w:rPr>
                <w:sz w:val="16"/>
                <w:szCs w:val="16"/>
              </w:rPr>
            </w:pP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EDC7309" w14:textId="77777777" w:rsidR="008B72E5" w:rsidRPr="0088417F" w:rsidRDefault="008B72E5" w:rsidP="008B72E5">
            <w:pPr>
              <w:rPr>
                <w:sz w:val="16"/>
                <w:szCs w:val="16"/>
              </w:rPr>
            </w:pPr>
          </w:p>
        </w:tc>
      </w:tr>
      <w:tr w:rsidR="008B72E5" w:rsidRPr="00A257D5" w14:paraId="792C9D99" w14:textId="77777777" w:rsidTr="0088417F">
        <w:trPr>
          <w:trHeight w:val="364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6BCD3D5" w14:textId="77777777" w:rsidR="008B72E5" w:rsidRPr="00A257D5" w:rsidRDefault="008B72E5" w:rsidP="008B72E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6517621A" w14:textId="77777777" w:rsidR="008B72E5" w:rsidRPr="0088417F" w:rsidRDefault="008B72E5" w:rsidP="008B72E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4D1B6379" w14:textId="77777777" w:rsidR="008B72E5" w:rsidRPr="0088417F" w:rsidRDefault="008B72E5" w:rsidP="008B72E5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2EC4059B" w14:textId="77777777" w:rsidR="008B72E5" w:rsidRPr="0088417F" w:rsidRDefault="008B72E5" w:rsidP="008B72E5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117CD52" w14:textId="77777777" w:rsidR="008B72E5" w:rsidRPr="0088417F" w:rsidRDefault="008B72E5" w:rsidP="008B72E5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8B72E5" w:rsidRPr="00A257D5" w14:paraId="32C4BD59" w14:textId="77777777" w:rsidTr="0088417F">
        <w:trPr>
          <w:trHeight w:val="285"/>
          <w:jc w:val="center"/>
        </w:trPr>
        <w:tc>
          <w:tcPr>
            <w:tcW w:w="96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3FA6FC7B" w14:textId="77777777" w:rsidR="008B72E5" w:rsidRPr="00A257D5" w:rsidRDefault="008B72E5" w:rsidP="008B72E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0430C4F1" w14:textId="77777777" w:rsidR="008B72E5" w:rsidRPr="0088417F" w:rsidRDefault="008B72E5" w:rsidP="008B72E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5E000540" w14:textId="77777777" w:rsidR="008B72E5" w:rsidRPr="0088417F" w:rsidRDefault="008B72E5" w:rsidP="008B72E5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41D64ED4" w14:textId="77777777" w:rsidR="008B72E5" w:rsidRPr="0088417F" w:rsidRDefault="008B72E5" w:rsidP="008B72E5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59AE80A" w14:textId="77777777" w:rsidR="008B72E5" w:rsidRPr="0088417F" w:rsidRDefault="008B72E5" w:rsidP="008B72E5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2B69C7" w:rsidRPr="00A257D5" w14:paraId="1A3D0DA1" w14:textId="77777777" w:rsidTr="00CE131D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center"/>
          </w:tcPr>
          <w:p w14:paraId="40A0C085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  <w:p w14:paraId="72068934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S</w:t>
            </w:r>
          </w:p>
          <w:p w14:paraId="7FCA7664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152CC6C1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L</w:t>
            </w:r>
          </w:p>
          <w:p w14:paraId="71D1874B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</w:p>
          <w:p w14:paraId="0E403665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507374C4" w14:textId="2CD96847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2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3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tcBorders>
              <w:top w:val="single" w:sz="18" w:space="0" w:color="auto"/>
            </w:tcBorders>
            <w:shd w:val="clear" w:color="auto" w:fill="auto"/>
            <w:noWrap/>
          </w:tcPr>
          <w:p w14:paraId="78536641" w14:textId="77777777" w:rsidR="002B69C7" w:rsidRPr="00B43D70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MY5005 Toplam Kalite Yönetimi</w:t>
            </w:r>
          </w:p>
        </w:tc>
        <w:tc>
          <w:tcPr>
            <w:tcW w:w="106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3286D0C3" w14:textId="77777777" w:rsidR="002B69C7" w:rsidRPr="0088417F" w:rsidRDefault="0079311A" w:rsidP="002B69C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.04.2024</w:t>
            </w:r>
          </w:p>
        </w:tc>
        <w:tc>
          <w:tcPr>
            <w:tcW w:w="2978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9039A22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r. Öğr. Üyesi Yasal ÖZDEMİR</w:t>
            </w:r>
          </w:p>
        </w:tc>
      </w:tr>
      <w:tr w:rsidR="002B69C7" w:rsidRPr="00A257D5" w14:paraId="2E753672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34095F5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4FC5A1E2" w14:textId="792BF739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7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8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6BE038AF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MY5003 Mühendisler için İstatistiksel Analiz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3EB8CC2" w14:textId="77777777" w:rsidR="002B69C7" w:rsidRPr="0088417F" w:rsidRDefault="0079311A" w:rsidP="002B69C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E83B9A1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oç. Dr. Melih YÜCESAN</w:t>
            </w:r>
          </w:p>
        </w:tc>
      </w:tr>
      <w:tr w:rsidR="002B69C7" w:rsidRPr="00A257D5" w14:paraId="1F15F5DE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61B68EE6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33950571" w14:textId="59B94B96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8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9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76FE8B80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IJ 111 Dijital Okuryazarlık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E3AAA55" w14:textId="77777777" w:rsidR="002B69C7" w:rsidRPr="0088417F" w:rsidRDefault="0079311A" w:rsidP="002B69C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BA54A08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r. Öğr. Üyesi Yasal ÖZDEMİR</w:t>
            </w:r>
          </w:p>
        </w:tc>
      </w:tr>
      <w:tr w:rsidR="002B69C7" w:rsidRPr="00A257D5" w14:paraId="70E0D792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2885FAC6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36F24F74" w14:textId="77777777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08DEE099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695AFDAF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2C313F0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</w:tr>
      <w:tr w:rsidR="002B69C7" w:rsidRPr="00A257D5" w14:paraId="69FAD986" w14:textId="77777777" w:rsidTr="0080492C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CBADFC4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2827596A" w14:textId="77777777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</w:tcPr>
          <w:p w14:paraId="089E110D" w14:textId="77777777" w:rsidR="002B69C7" w:rsidRPr="00B43D70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3300D586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20C3931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</w:tr>
      <w:tr w:rsidR="002B69C7" w:rsidRPr="00A257D5" w14:paraId="40BD733B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777E9E2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2E5454C6" w14:textId="77777777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74450951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7835D04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5942E35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2B69C7" w:rsidRPr="00A257D5" w14:paraId="36B14704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3EFA7F51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2AF31AF2" w14:textId="77777777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4B5D8B8F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5EBFB807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7C03BE87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2B69C7" w:rsidRPr="00A257D5" w14:paraId="1A9DF421" w14:textId="77777777" w:rsidTr="0080492C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center"/>
          </w:tcPr>
          <w:p w14:paraId="49FE359A" w14:textId="77777777" w:rsidR="002B69C7" w:rsidRPr="00A257D5" w:rsidRDefault="002B69C7" w:rsidP="002B69C7">
            <w:pPr>
              <w:rPr>
                <w:sz w:val="18"/>
                <w:szCs w:val="18"/>
              </w:rPr>
            </w:pPr>
          </w:p>
          <w:p w14:paraId="385B23EC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Ç</w:t>
            </w:r>
          </w:p>
          <w:p w14:paraId="1B7DD972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460BB38B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R</w:t>
            </w:r>
          </w:p>
          <w:p w14:paraId="49F3C020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Ş</w:t>
            </w:r>
          </w:p>
          <w:p w14:paraId="271E634B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53D3FBA7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M</w:t>
            </w:r>
          </w:p>
          <w:p w14:paraId="066A137B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B</w:t>
            </w:r>
          </w:p>
          <w:p w14:paraId="2E7A190C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</w:tc>
        <w:tc>
          <w:tcPr>
            <w:tcW w:w="133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1D1FA027" w14:textId="79A2E170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2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3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614FB3E2" w14:textId="77777777" w:rsidR="002B69C7" w:rsidRPr="00B43D70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MY5018 Proje Yönetimi</w:t>
            </w:r>
          </w:p>
        </w:tc>
        <w:tc>
          <w:tcPr>
            <w:tcW w:w="1063" w:type="dxa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49B4DC63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3</w:t>
            </w:r>
            <w:r w:rsidR="0079311A">
              <w:rPr>
                <w:sz w:val="16"/>
                <w:szCs w:val="16"/>
              </w:rPr>
              <w:t>.04.2024</w:t>
            </w:r>
          </w:p>
        </w:tc>
        <w:tc>
          <w:tcPr>
            <w:tcW w:w="2978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3A77A266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oç. Dr. Elifcan GÖÇMEN POLAT</w:t>
            </w:r>
          </w:p>
        </w:tc>
      </w:tr>
      <w:tr w:rsidR="002B69C7" w:rsidRPr="00A257D5" w14:paraId="413DB85B" w14:textId="77777777" w:rsidTr="0080492C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38AB5DFF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center"/>
          </w:tcPr>
          <w:p w14:paraId="2141C878" w14:textId="292A4654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7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8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  <w:vAlign w:val="center"/>
          </w:tcPr>
          <w:p w14:paraId="73B46C59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MY5014 Tedarik Zinciri ve Lojistik Yönetimi</w:t>
            </w:r>
          </w:p>
        </w:tc>
        <w:tc>
          <w:tcPr>
            <w:tcW w:w="1063" w:type="dxa"/>
            <w:shd w:val="clear" w:color="auto" w:fill="auto"/>
            <w:noWrap/>
            <w:vAlign w:val="center"/>
          </w:tcPr>
          <w:p w14:paraId="6BAD7A7B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3</w:t>
            </w:r>
            <w:r w:rsidR="0079311A">
              <w:rPr>
                <w:sz w:val="16"/>
                <w:szCs w:val="16"/>
              </w:rPr>
              <w:t>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7940AD1A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oç. Dr. Elifcan GÖÇMEN POLAT</w:t>
            </w:r>
          </w:p>
        </w:tc>
      </w:tr>
      <w:tr w:rsidR="002B69C7" w:rsidRPr="00A257D5" w14:paraId="6475C6AF" w14:textId="77777777" w:rsidTr="00862937">
        <w:trPr>
          <w:trHeight w:val="262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7D642E9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center"/>
          </w:tcPr>
          <w:p w14:paraId="71D1EC43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center"/>
          </w:tcPr>
          <w:p w14:paraId="1D61BDDA" w14:textId="77777777" w:rsidR="002B69C7" w:rsidRPr="00B43D70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1063" w:type="dxa"/>
            <w:shd w:val="clear" w:color="auto" w:fill="auto"/>
            <w:noWrap/>
            <w:vAlign w:val="center"/>
          </w:tcPr>
          <w:p w14:paraId="49BD233F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77FDF390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</w:tr>
      <w:tr w:rsidR="002B69C7" w:rsidRPr="00A257D5" w14:paraId="1922502E" w14:textId="77777777" w:rsidTr="0088417F">
        <w:trPr>
          <w:trHeight w:val="42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5540CA8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54763DC8" w14:textId="77777777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572CF6B3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73011115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AF94D97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2B69C7" w:rsidRPr="00A257D5" w14:paraId="333B9062" w14:textId="77777777" w:rsidTr="00CE131D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46AC2A3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  <w:p w14:paraId="1EB9BD76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  <w:p w14:paraId="56A60DF7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P</w:t>
            </w:r>
          </w:p>
          <w:p w14:paraId="3B729C1D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E</w:t>
            </w:r>
          </w:p>
          <w:p w14:paraId="36DBE724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R</w:t>
            </w:r>
          </w:p>
          <w:p w14:paraId="2D3F2B6B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Ş</w:t>
            </w:r>
          </w:p>
          <w:p w14:paraId="6B716B74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E</w:t>
            </w:r>
          </w:p>
          <w:p w14:paraId="79343B32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M</w:t>
            </w:r>
          </w:p>
          <w:p w14:paraId="63CFE952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B</w:t>
            </w:r>
          </w:p>
          <w:p w14:paraId="3A36C7E1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E</w:t>
            </w:r>
          </w:p>
          <w:p w14:paraId="629EDB74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  <w:p w14:paraId="0355CD62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 </w:t>
            </w:r>
          </w:p>
        </w:tc>
        <w:tc>
          <w:tcPr>
            <w:tcW w:w="133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0DB4CCB8" w14:textId="77777777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6C1E7772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106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67D950FD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  <w:tc>
          <w:tcPr>
            <w:tcW w:w="2978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704EE6D" w14:textId="77777777" w:rsidR="002B69C7" w:rsidRPr="0088417F" w:rsidRDefault="002B69C7" w:rsidP="002B69C7">
            <w:pPr>
              <w:rPr>
                <w:sz w:val="16"/>
                <w:szCs w:val="16"/>
              </w:rPr>
            </w:pPr>
          </w:p>
        </w:tc>
      </w:tr>
      <w:tr w:rsidR="002B69C7" w:rsidRPr="00A257D5" w14:paraId="3C800486" w14:textId="77777777" w:rsidTr="0080492C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F1ECFB4" w14:textId="77777777" w:rsidR="002B69C7" w:rsidRPr="00A257D5" w:rsidRDefault="002B69C7" w:rsidP="002B69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2C12E689" w14:textId="0C361D8A" w:rsidR="002B69C7" w:rsidRPr="0088417F" w:rsidRDefault="002B69C7" w:rsidP="002B69C7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2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3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</w:tcPr>
          <w:p w14:paraId="6C22EDCF" w14:textId="77777777" w:rsidR="002B69C7" w:rsidRPr="00B43D70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MY5016 Belirsizlik ve Risk Altında Karar Verme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30A0873" w14:textId="77777777" w:rsidR="002B69C7" w:rsidRPr="0088417F" w:rsidRDefault="0079311A" w:rsidP="002B69C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04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2F2ED23" w14:textId="77777777" w:rsidR="002B69C7" w:rsidRPr="0088417F" w:rsidRDefault="002B69C7" w:rsidP="002B69C7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oç. Dr. Elifcan GÖÇMEN POLAT</w:t>
            </w:r>
          </w:p>
        </w:tc>
      </w:tr>
      <w:tr w:rsidR="001C4CBD" w:rsidRPr="00A257D5" w14:paraId="228F4870" w14:textId="77777777" w:rsidTr="0080492C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163A53FD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56B4CA14" w14:textId="242B7A54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7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8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70B951CE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MY5029 İnsan Kaynakları Yönetimi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084454C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0</w:t>
            </w:r>
            <w:r>
              <w:rPr>
                <w:sz w:val="16"/>
                <w:szCs w:val="16"/>
              </w:rPr>
              <w:t>4</w:t>
            </w:r>
            <w:r w:rsidR="0079311A">
              <w:rPr>
                <w:sz w:val="16"/>
                <w:szCs w:val="16"/>
              </w:rPr>
              <w:t>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D633905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r. Öğr. Üyesi Yasal ÖZDEMİR</w:t>
            </w:r>
          </w:p>
        </w:tc>
      </w:tr>
      <w:tr w:rsidR="001C4CBD" w:rsidRPr="00A257D5" w14:paraId="4626F421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6DDABF6F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7BEF01DA" w14:textId="2BB9E5BD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8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9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1B270434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MY5001 Matematiksel Modelleme ve Optimizasyon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42D90A0B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0</w:t>
            </w:r>
            <w:r>
              <w:rPr>
                <w:sz w:val="16"/>
                <w:szCs w:val="16"/>
              </w:rPr>
              <w:t>4</w:t>
            </w:r>
            <w:r w:rsidR="0079311A">
              <w:rPr>
                <w:sz w:val="16"/>
                <w:szCs w:val="16"/>
              </w:rPr>
              <w:t>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1B6328F5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B43D70">
              <w:rPr>
                <w:sz w:val="16"/>
                <w:szCs w:val="16"/>
              </w:rPr>
              <w:t>Doç. Dr. Melih YÜCESAN</w:t>
            </w:r>
          </w:p>
        </w:tc>
      </w:tr>
      <w:tr w:rsidR="001C4CBD" w:rsidRPr="00A257D5" w14:paraId="18E0FD70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5F706782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763FD80A" w14:textId="77777777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0A4FF478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38624462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CE6448F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1C4CBD" w:rsidRPr="00A257D5" w14:paraId="421A425F" w14:textId="77777777" w:rsidTr="001C4CBD">
        <w:trPr>
          <w:trHeight w:val="526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A678337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40217A12" w14:textId="77777777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5F54DB01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562A6BB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4A326F4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1C4CBD" w:rsidRPr="00A257D5" w14:paraId="40E090A5" w14:textId="77777777" w:rsidTr="001C4CBD">
        <w:trPr>
          <w:trHeight w:val="42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0471074A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7F314E03" w14:textId="77777777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218AC8C5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6444F4D2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4711287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</w:p>
        </w:tc>
      </w:tr>
      <w:tr w:rsidR="001C4CBD" w:rsidRPr="00A257D5" w14:paraId="6BCEEB35" w14:textId="77777777" w:rsidTr="0080492C">
        <w:trPr>
          <w:trHeight w:val="210"/>
          <w:jc w:val="center"/>
        </w:trPr>
        <w:tc>
          <w:tcPr>
            <w:tcW w:w="96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noWrap/>
            <w:vAlign w:val="center"/>
          </w:tcPr>
          <w:p w14:paraId="0219EE59" w14:textId="77777777" w:rsidR="001C4CBD" w:rsidRDefault="001C4CBD" w:rsidP="001C4CBD">
            <w:pPr>
              <w:jc w:val="center"/>
              <w:rPr>
                <w:sz w:val="18"/>
                <w:szCs w:val="18"/>
              </w:rPr>
            </w:pPr>
          </w:p>
          <w:p w14:paraId="37D98F18" w14:textId="77777777" w:rsidR="001C4CBD" w:rsidRPr="00A257D5" w:rsidRDefault="001C4CBD" w:rsidP="001C4CBD">
            <w:pPr>
              <w:rPr>
                <w:sz w:val="18"/>
                <w:szCs w:val="18"/>
              </w:rPr>
            </w:pPr>
          </w:p>
          <w:p w14:paraId="30535F7E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C</w:t>
            </w:r>
          </w:p>
          <w:p w14:paraId="0983321A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U</w:t>
            </w:r>
          </w:p>
          <w:p w14:paraId="0925D44F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M</w:t>
            </w:r>
          </w:p>
          <w:p w14:paraId="0B4E8B68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  <w:r w:rsidRPr="00A257D5">
              <w:rPr>
                <w:sz w:val="18"/>
                <w:szCs w:val="18"/>
              </w:rPr>
              <w:t>A</w:t>
            </w:r>
          </w:p>
          <w:p w14:paraId="5F46CACE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  <w:p w14:paraId="39DF1941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  <w:p w14:paraId="3ED892FA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  <w:p w14:paraId="158B5BC9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1E4CF521" w14:textId="429346EF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2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3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tcBorders>
              <w:top w:val="single" w:sz="18" w:space="0" w:color="auto"/>
            </w:tcBorders>
            <w:shd w:val="clear" w:color="auto" w:fill="auto"/>
            <w:noWrap/>
          </w:tcPr>
          <w:p w14:paraId="0964B4EE" w14:textId="77777777" w:rsidR="001C4CBD" w:rsidRPr="00B43D70" w:rsidRDefault="001C4CBD" w:rsidP="001C4CB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Y5004 </w:t>
            </w:r>
            <w:r w:rsidRPr="00B43D70">
              <w:rPr>
                <w:sz w:val="16"/>
                <w:szCs w:val="16"/>
              </w:rPr>
              <w:t>Bilimsel Araştırma İlkeleri ve Yayın Etiği</w:t>
            </w:r>
          </w:p>
        </w:tc>
        <w:tc>
          <w:tcPr>
            <w:tcW w:w="106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777DBBF0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 </w:t>
            </w:r>
            <w:r w:rsidRPr="0088417F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5</w:t>
            </w:r>
            <w:r w:rsidR="0079311A">
              <w:rPr>
                <w:sz w:val="16"/>
                <w:szCs w:val="16"/>
              </w:rPr>
              <w:t>.04.2024</w:t>
            </w:r>
          </w:p>
        </w:tc>
        <w:tc>
          <w:tcPr>
            <w:tcW w:w="2978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D9FF035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Doç. Dr. Mutlu ÇEVİK</w:t>
            </w:r>
          </w:p>
        </w:tc>
      </w:tr>
      <w:tr w:rsidR="001C4CBD" w:rsidRPr="00A257D5" w14:paraId="15E9AB9B" w14:textId="77777777" w:rsidTr="0080492C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7C2234CE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4750BA0C" w14:textId="3FD32C4E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1</w:t>
            </w:r>
            <w:r w:rsidR="003F01FA">
              <w:rPr>
                <w:sz w:val="16"/>
                <w:szCs w:val="16"/>
              </w:rPr>
              <w:t>7</w:t>
            </w:r>
            <w:r w:rsidRPr="0088417F">
              <w:rPr>
                <w:sz w:val="16"/>
                <w:szCs w:val="16"/>
              </w:rPr>
              <w:t>:00-1</w:t>
            </w:r>
            <w:r w:rsidR="003F01FA">
              <w:rPr>
                <w:sz w:val="16"/>
                <w:szCs w:val="16"/>
              </w:rPr>
              <w:t>8</w:t>
            </w:r>
            <w:r w:rsidRPr="0088417F">
              <w:rPr>
                <w:sz w:val="16"/>
                <w:szCs w:val="16"/>
              </w:rPr>
              <w:t>:00</w:t>
            </w:r>
          </w:p>
        </w:tc>
        <w:tc>
          <w:tcPr>
            <w:tcW w:w="3638" w:type="dxa"/>
            <w:shd w:val="clear" w:color="auto" w:fill="auto"/>
            <w:noWrap/>
          </w:tcPr>
          <w:p w14:paraId="7EFE37E5" w14:textId="77777777" w:rsidR="001C4CBD" w:rsidRPr="00B43D70" w:rsidRDefault="001C4CBD" w:rsidP="001C4CB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Y5008 </w:t>
            </w:r>
            <w:r w:rsidRPr="00B43D70">
              <w:rPr>
                <w:sz w:val="16"/>
                <w:szCs w:val="16"/>
              </w:rPr>
              <w:t>Sistem Tasarımı ve Analizi</w:t>
            </w:r>
          </w:p>
        </w:tc>
        <w:tc>
          <w:tcPr>
            <w:tcW w:w="1063" w:type="dxa"/>
            <w:shd w:val="clear" w:color="auto" w:fill="auto"/>
            <w:noWrap/>
          </w:tcPr>
          <w:p w14:paraId="79B34EB7" w14:textId="77777777" w:rsidR="001C4CBD" w:rsidRPr="00B43D70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 xml:space="preserve">  0</w:t>
            </w:r>
            <w:r>
              <w:rPr>
                <w:sz w:val="16"/>
                <w:szCs w:val="16"/>
              </w:rPr>
              <w:t>5</w:t>
            </w:r>
            <w:r w:rsidR="0079311A">
              <w:rPr>
                <w:sz w:val="16"/>
                <w:szCs w:val="16"/>
              </w:rPr>
              <w:t>.04.2024</w:t>
            </w: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EDFAC80" w14:textId="77777777" w:rsidR="001C4CBD" w:rsidRPr="0088417F" w:rsidRDefault="001C4CBD" w:rsidP="001C4CBD">
            <w:pPr>
              <w:rPr>
                <w:sz w:val="16"/>
                <w:szCs w:val="16"/>
              </w:rPr>
            </w:pPr>
            <w:r w:rsidRPr="0088417F">
              <w:rPr>
                <w:sz w:val="16"/>
                <w:szCs w:val="16"/>
              </w:rPr>
              <w:t> </w:t>
            </w:r>
            <w:r w:rsidRPr="00B43D70">
              <w:rPr>
                <w:sz w:val="16"/>
                <w:szCs w:val="16"/>
              </w:rPr>
              <w:t>Doç. Dr. Mutlu ÇEVİK</w:t>
            </w:r>
          </w:p>
        </w:tc>
      </w:tr>
      <w:tr w:rsidR="001C4CBD" w:rsidRPr="00A257D5" w14:paraId="573A38A8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</w:tcBorders>
            <w:shd w:val="clear" w:color="auto" w:fill="auto"/>
            <w:noWrap/>
            <w:vAlign w:val="bottom"/>
          </w:tcPr>
          <w:p w14:paraId="40690B96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shd w:val="clear" w:color="auto" w:fill="auto"/>
            <w:noWrap/>
            <w:vAlign w:val="bottom"/>
          </w:tcPr>
          <w:p w14:paraId="18EE4EC3" w14:textId="77777777" w:rsidR="001C4CBD" w:rsidRPr="0088417F" w:rsidRDefault="001C4CBD" w:rsidP="001C4CB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38" w:type="dxa"/>
            <w:shd w:val="clear" w:color="auto" w:fill="auto"/>
            <w:noWrap/>
            <w:vAlign w:val="bottom"/>
          </w:tcPr>
          <w:p w14:paraId="09505D71" w14:textId="77777777" w:rsidR="001C4CBD" w:rsidRPr="0088417F" w:rsidRDefault="001C4CBD" w:rsidP="001C4CBD">
            <w:pPr>
              <w:rPr>
                <w:sz w:val="16"/>
                <w:szCs w:val="16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6B1D8048" w14:textId="77777777" w:rsidR="001C4CBD" w:rsidRPr="0088417F" w:rsidRDefault="001C4CBD" w:rsidP="001C4CBD">
            <w:pPr>
              <w:rPr>
                <w:sz w:val="16"/>
                <w:szCs w:val="16"/>
              </w:rPr>
            </w:pPr>
          </w:p>
        </w:tc>
        <w:tc>
          <w:tcPr>
            <w:tcW w:w="2978" w:type="dxa"/>
            <w:tcBorders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5CF27E4" w14:textId="77777777" w:rsidR="001C4CBD" w:rsidRPr="0088417F" w:rsidRDefault="001C4CBD" w:rsidP="001C4CBD">
            <w:pPr>
              <w:rPr>
                <w:sz w:val="16"/>
                <w:szCs w:val="16"/>
              </w:rPr>
            </w:pPr>
          </w:p>
        </w:tc>
      </w:tr>
      <w:tr w:rsidR="001C4CBD" w:rsidRPr="00A257D5" w14:paraId="341A02AF" w14:textId="77777777" w:rsidTr="00CE131D">
        <w:trPr>
          <w:trHeight w:val="210"/>
          <w:jc w:val="center"/>
        </w:trPr>
        <w:tc>
          <w:tcPr>
            <w:tcW w:w="96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6F9C7545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3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604BDC03" w14:textId="77777777" w:rsidR="001C4CBD" w:rsidRPr="00A257D5" w:rsidRDefault="001C4CBD" w:rsidP="001C4CB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38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59445A58" w14:textId="77777777" w:rsidR="001C4CBD" w:rsidRPr="00A257D5" w:rsidRDefault="001C4CBD" w:rsidP="001C4CBD">
            <w:pPr>
              <w:rPr>
                <w:sz w:val="18"/>
                <w:szCs w:val="18"/>
              </w:rPr>
            </w:pPr>
          </w:p>
        </w:tc>
        <w:tc>
          <w:tcPr>
            <w:tcW w:w="1063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</w:tcPr>
          <w:p w14:paraId="2E4ADA74" w14:textId="77777777" w:rsidR="001C4CBD" w:rsidRPr="00A257D5" w:rsidRDefault="001C4CBD" w:rsidP="001C4CBD">
            <w:pPr>
              <w:rPr>
                <w:sz w:val="18"/>
                <w:szCs w:val="18"/>
              </w:rPr>
            </w:pPr>
          </w:p>
        </w:tc>
        <w:tc>
          <w:tcPr>
            <w:tcW w:w="2978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8AB70FB" w14:textId="77777777" w:rsidR="001C4CBD" w:rsidRPr="00A257D5" w:rsidRDefault="001C4CBD" w:rsidP="001C4CBD">
            <w:pPr>
              <w:rPr>
                <w:sz w:val="18"/>
                <w:szCs w:val="18"/>
              </w:rPr>
            </w:pPr>
          </w:p>
        </w:tc>
      </w:tr>
    </w:tbl>
    <w:p w14:paraId="64E5C193" w14:textId="77777777" w:rsidR="00657683" w:rsidRPr="000122C5" w:rsidRDefault="00657683" w:rsidP="00FA4B4C">
      <w:pPr>
        <w:rPr>
          <w:sz w:val="22"/>
          <w:szCs w:val="22"/>
        </w:rPr>
      </w:pPr>
    </w:p>
    <w:sectPr w:rsidR="00657683" w:rsidRPr="000122C5" w:rsidSect="0069507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276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AD4F9" w14:textId="77777777" w:rsidR="0069507A" w:rsidRDefault="0069507A" w:rsidP="00B52522">
      <w:r>
        <w:separator/>
      </w:r>
    </w:p>
  </w:endnote>
  <w:endnote w:type="continuationSeparator" w:id="0">
    <w:p w14:paraId="2723A0BC" w14:textId="77777777" w:rsidR="0069507A" w:rsidRDefault="0069507A" w:rsidP="00B525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273DA" w14:textId="77777777" w:rsidR="008B72E5" w:rsidRDefault="008B72E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A9319" w14:textId="77777777" w:rsidR="008B72E5" w:rsidRDefault="008B72E5">
    <w:pPr>
      <w:pStyle w:val="AltBilgi"/>
    </w:pPr>
  </w:p>
  <w:tbl>
    <w:tblPr>
      <w:tblStyle w:val="TabloKlavuzu"/>
      <w:tblW w:w="10915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915"/>
    </w:tblGrid>
    <w:tr w:rsidR="008B72E5" w14:paraId="549A4CB7" w14:textId="77777777" w:rsidTr="00A903F6">
      <w:trPr>
        <w:trHeight w:val="311"/>
      </w:trPr>
      <w:tc>
        <w:tcPr>
          <w:tcW w:w="10915" w:type="dxa"/>
          <w:vAlign w:val="center"/>
          <w:hideMark/>
        </w:tcPr>
        <w:p w14:paraId="283A0338" w14:textId="77777777" w:rsidR="008B72E5" w:rsidRDefault="008B72E5" w:rsidP="00BF6A80">
          <w:pPr>
            <w:pStyle w:val="AltBilgi"/>
            <w:spacing w:line="276" w:lineRule="auto"/>
            <w:rPr>
              <w:rFonts w:ascii="Times New Roman" w:hAnsi="Times New Roman" w:cs="Times New Roman"/>
              <w:sz w:val="18"/>
              <w:szCs w:val="20"/>
            </w:rPr>
          </w:pPr>
          <w:r>
            <w:rPr>
              <w:rFonts w:ascii="Times New Roman" w:hAnsi="Times New Roman" w:cs="Times New Roman"/>
              <w:sz w:val="18"/>
              <w:szCs w:val="20"/>
            </w:rPr>
            <w:t>Munzur Üniversitesi Lisansüstü Eğitim Enstitüsü Müdürlüğü Aktuluk Mah. Üniversite Yerleşkesi Merkez / Tunceli Telefon: +90 (428) 213 17 94</w:t>
          </w:r>
        </w:p>
      </w:tc>
    </w:tr>
    <w:tr w:rsidR="008B72E5" w14:paraId="7FE16421" w14:textId="77777777" w:rsidTr="00A903F6">
      <w:tc>
        <w:tcPr>
          <w:tcW w:w="10915" w:type="dxa"/>
          <w:vAlign w:val="center"/>
          <w:hideMark/>
        </w:tcPr>
        <w:p w14:paraId="3E7DEC5C" w14:textId="77777777" w:rsidR="008B72E5" w:rsidRDefault="008B72E5">
          <w:pPr>
            <w:pStyle w:val="AltBilgi"/>
            <w:jc w:val="right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ORM- 42</w:t>
          </w:r>
        </w:p>
      </w:tc>
    </w:tr>
  </w:tbl>
  <w:p w14:paraId="04CB369C" w14:textId="77777777" w:rsidR="008B72E5" w:rsidRDefault="008B72E5">
    <w:pPr>
      <w:pStyle w:val="AltBilgi"/>
    </w:pPr>
  </w:p>
  <w:p w14:paraId="02FAB274" w14:textId="77777777" w:rsidR="008B72E5" w:rsidRDefault="008B72E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2DF7E" w14:textId="77777777" w:rsidR="008B72E5" w:rsidRDefault="008B72E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40D06" w14:textId="77777777" w:rsidR="0069507A" w:rsidRDefault="0069507A" w:rsidP="00B52522">
      <w:r>
        <w:separator/>
      </w:r>
    </w:p>
  </w:footnote>
  <w:footnote w:type="continuationSeparator" w:id="0">
    <w:p w14:paraId="7496A26B" w14:textId="77777777" w:rsidR="0069507A" w:rsidRDefault="0069507A" w:rsidP="00B525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B9A85" w14:textId="77777777" w:rsidR="008B72E5" w:rsidRDefault="008B72E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4" w:type="dxa"/>
      <w:tblInd w:w="-318" w:type="dxa"/>
      <w:tblLook w:val="04A0" w:firstRow="1" w:lastRow="0" w:firstColumn="1" w:lastColumn="0" w:noHBand="0" w:noVBand="1"/>
    </w:tblPr>
    <w:tblGrid>
      <w:gridCol w:w="2862"/>
      <w:gridCol w:w="5077"/>
      <w:gridCol w:w="1985"/>
    </w:tblGrid>
    <w:tr w:rsidR="008B72E5" w:rsidRPr="00C95F69" w14:paraId="3CAF1E62" w14:textId="77777777" w:rsidTr="00FA4B4C">
      <w:tc>
        <w:tcPr>
          <w:tcW w:w="2862" w:type="dxa"/>
          <w:tcBorders>
            <w:top w:val="single" w:sz="18" w:space="0" w:color="auto"/>
            <w:left w:val="single" w:sz="18" w:space="0" w:color="auto"/>
            <w:bottom w:val="single" w:sz="18" w:space="0" w:color="auto"/>
          </w:tcBorders>
          <w:shd w:val="clear" w:color="auto" w:fill="auto"/>
        </w:tcPr>
        <w:p w14:paraId="3BC9F363" w14:textId="77777777" w:rsidR="008B72E5" w:rsidRPr="00C95F69" w:rsidRDefault="008B72E5" w:rsidP="008B72E5">
          <w:pPr>
            <w:pStyle w:val="stBilgi"/>
            <w:tabs>
              <w:tab w:val="clear" w:pos="9072"/>
              <w:tab w:val="left" w:pos="6810"/>
              <w:tab w:val="right" w:pos="9000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3D9E5E5E" wp14:editId="7F971BAE">
                <wp:simplePos x="0" y="0"/>
                <wp:positionH relativeFrom="column">
                  <wp:posOffset>10160</wp:posOffset>
                </wp:positionH>
                <wp:positionV relativeFrom="paragraph">
                  <wp:posOffset>241300</wp:posOffset>
                </wp:positionV>
                <wp:extent cx="1358900" cy="557530"/>
                <wp:effectExtent l="0" t="0" r="0" b="0"/>
                <wp:wrapSquare wrapText="bothSides"/>
                <wp:docPr id="1" name="Resim 1" descr="logo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557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077" w:type="dxa"/>
          <w:tcBorders>
            <w:top w:val="single" w:sz="18" w:space="0" w:color="auto"/>
            <w:bottom w:val="single" w:sz="18" w:space="0" w:color="auto"/>
          </w:tcBorders>
          <w:shd w:val="clear" w:color="auto" w:fill="auto"/>
        </w:tcPr>
        <w:p w14:paraId="4D8AFAB3" w14:textId="77777777" w:rsidR="008B72E5" w:rsidRPr="00C95F69" w:rsidRDefault="008B72E5" w:rsidP="008B72E5">
          <w:pPr>
            <w:pStyle w:val="Balk1"/>
            <w:jc w:val="center"/>
            <w:rPr>
              <w:rFonts w:ascii="Times New Roman" w:hAnsi="Times New Roman"/>
            </w:rPr>
          </w:pPr>
        </w:p>
        <w:p w14:paraId="67C087C8" w14:textId="77777777" w:rsidR="008B72E5" w:rsidRPr="00C95F69" w:rsidRDefault="008B72E5" w:rsidP="008B72E5">
          <w:pPr>
            <w:pStyle w:val="Balk1"/>
            <w:jc w:val="center"/>
            <w:rPr>
              <w:rFonts w:ascii="Times New Roman" w:hAnsi="Times New Roman"/>
            </w:rPr>
          </w:pPr>
          <w:r w:rsidRPr="00C95F69">
            <w:rPr>
              <w:rFonts w:ascii="Times New Roman" w:hAnsi="Times New Roman"/>
              <w:lang w:val="tr-TR"/>
            </w:rPr>
            <w:t>T.C.</w:t>
          </w:r>
        </w:p>
        <w:p w14:paraId="6025ECEE" w14:textId="77777777" w:rsidR="008B72E5" w:rsidRPr="00C95F69" w:rsidRDefault="008B72E5" w:rsidP="008B72E5">
          <w:pPr>
            <w:pStyle w:val="Balk1"/>
            <w:jc w:val="center"/>
            <w:rPr>
              <w:rFonts w:ascii="Times New Roman" w:hAnsi="Times New Roman"/>
            </w:rPr>
          </w:pPr>
          <w:r w:rsidRPr="00C95F69">
            <w:rPr>
              <w:rFonts w:ascii="Times New Roman" w:hAnsi="Times New Roman"/>
              <w:lang w:val="tr-TR"/>
            </w:rPr>
            <w:t>MUNZUR ÜNİVERSİTESİ</w:t>
          </w:r>
        </w:p>
        <w:p w14:paraId="29FF482B" w14:textId="77777777" w:rsidR="008B72E5" w:rsidRPr="00B128C3" w:rsidRDefault="008B72E5" w:rsidP="00B128C3">
          <w:pPr>
            <w:pStyle w:val="Balk1"/>
            <w:jc w:val="center"/>
            <w:rPr>
              <w:rFonts w:ascii="Times New Roman" w:hAnsi="Times New Roman"/>
            </w:rPr>
          </w:pPr>
          <w:r w:rsidRPr="00C95F69">
            <w:rPr>
              <w:rFonts w:ascii="Times New Roman" w:hAnsi="Times New Roman"/>
              <w:lang w:val="tr-TR"/>
            </w:rPr>
            <w:t>Lisansüstü Eğitim Enstitüsü Müdürlüğü</w:t>
          </w:r>
        </w:p>
      </w:tc>
      <w:tc>
        <w:tcPr>
          <w:tcW w:w="1985" w:type="dxa"/>
          <w:tcBorders>
            <w:top w:val="single" w:sz="18" w:space="0" w:color="auto"/>
            <w:bottom w:val="single" w:sz="18" w:space="0" w:color="auto"/>
            <w:right w:val="single" w:sz="18" w:space="0" w:color="auto"/>
          </w:tcBorders>
          <w:shd w:val="clear" w:color="auto" w:fill="auto"/>
        </w:tcPr>
        <w:p w14:paraId="41806E11" w14:textId="77777777" w:rsidR="008B72E5" w:rsidRDefault="008B72E5" w:rsidP="008B72E5">
          <w:pPr>
            <w:rPr>
              <w:bCs/>
              <w:sz w:val="24"/>
              <w:szCs w:val="24"/>
            </w:rPr>
          </w:pPr>
        </w:p>
        <w:p w14:paraId="770B50D9" w14:textId="77777777" w:rsidR="008B72E5" w:rsidRDefault="008B72E5" w:rsidP="008B72E5">
          <w:pPr>
            <w:rPr>
              <w:bCs/>
              <w:sz w:val="24"/>
              <w:szCs w:val="24"/>
            </w:rPr>
          </w:pPr>
        </w:p>
        <w:p w14:paraId="08298A66" w14:textId="77777777" w:rsidR="008B72E5" w:rsidRPr="00864E73" w:rsidRDefault="008B72E5" w:rsidP="008B72E5">
          <w:pPr>
            <w:pStyle w:val="Balk1"/>
            <w:rPr>
              <w:rFonts w:ascii="Times New Roman" w:hAnsi="Times New Roman"/>
              <w:b w:val="0"/>
              <w:lang w:eastAsia="en-US"/>
            </w:rPr>
          </w:pPr>
        </w:p>
      </w:tc>
    </w:tr>
  </w:tbl>
  <w:p w14:paraId="252D5957" w14:textId="77777777" w:rsidR="008B72E5" w:rsidRDefault="008B72E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42247" w14:textId="77777777" w:rsidR="008B72E5" w:rsidRDefault="008B72E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MjM3NjW3NLc0NTdQ0lEKTi0uzszPAykwrAUAVN1+uSwAAAA="/>
  </w:docVars>
  <w:rsids>
    <w:rsidRoot w:val="00B52522"/>
    <w:rsid w:val="000122C5"/>
    <w:rsid w:val="000C1C46"/>
    <w:rsid w:val="000D422C"/>
    <w:rsid w:val="000F2C41"/>
    <w:rsid w:val="000F4C13"/>
    <w:rsid w:val="001C4CBD"/>
    <w:rsid w:val="002175B2"/>
    <w:rsid w:val="00265133"/>
    <w:rsid w:val="00266117"/>
    <w:rsid w:val="002B4AC4"/>
    <w:rsid w:val="002B69C7"/>
    <w:rsid w:val="002E79FA"/>
    <w:rsid w:val="00364470"/>
    <w:rsid w:val="003F01FA"/>
    <w:rsid w:val="00406369"/>
    <w:rsid w:val="0042363E"/>
    <w:rsid w:val="00580218"/>
    <w:rsid w:val="005A0EB5"/>
    <w:rsid w:val="005D1A52"/>
    <w:rsid w:val="00657683"/>
    <w:rsid w:val="00694F71"/>
    <w:rsid w:val="0069507A"/>
    <w:rsid w:val="006B6071"/>
    <w:rsid w:val="006C1B60"/>
    <w:rsid w:val="006C5517"/>
    <w:rsid w:val="006C7A18"/>
    <w:rsid w:val="006F7B63"/>
    <w:rsid w:val="00734E0D"/>
    <w:rsid w:val="0079311A"/>
    <w:rsid w:val="007B0146"/>
    <w:rsid w:val="0080492C"/>
    <w:rsid w:val="00841906"/>
    <w:rsid w:val="008555FC"/>
    <w:rsid w:val="00862937"/>
    <w:rsid w:val="0088417F"/>
    <w:rsid w:val="008B72E5"/>
    <w:rsid w:val="008D2252"/>
    <w:rsid w:val="00980A5C"/>
    <w:rsid w:val="009F10C7"/>
    <w:rsid w:val="009F6353"/>
    <w:rsid w:val="00A903F6"/>
    <w:rsid w:val="00B128C3"/>
    <w:rsid w:val="00B25E0C"/>
    <w:rsid w:val="00B52522"/>
    <w:rsid w:val="00B76D5D"/>
    <w:rsid w:val="00BE0E1B"/>
    <w:rsid w:val="00BF6A80"/>
    <w:rsid w:val="00C15A9D"/>
    <w:rsid w:val="00CE131D"/>
    <w:rsid w:val="00D50857"/>
    <w:rsid w:val="00D82470"/>
    <w:rsid w:val="00D93500"/>
    <w:rsid w:val="00E336AF"/>
    <w:rsid w:val="00E461BF"/>
    <w:rsid w:val="00FA4B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5B095C"/>
  <w15:docId w15:val="{61F0E878-526F-4A91-8045-5A22464BE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2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B52522"/>
    <w:pPr>
      <w:keepNext/>
      <w:outlineLvl w:val="0"/>
    </w:pPr>
    <w:rPr>
      <w:rFonts w:ascii="Verdana" w:hAnsi="Verdana"/>
      <w:b/>
      <w:bCs/>
      <w:sz w:val="24"/>
      <w:szCs w:val="24"/>
      <w:lang w:val="x-none" w:eastAsia="x-none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461B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5252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B52522"/>
  </w:style>
  <w:style w:type="paragraph" w:styleId="AltBilgi">
    <w:name w:val="footer"/>
    <w:basedOn w:val="Normal"/>
    <w:link w:val="AltBilgiChar"/>
    <w:uiPriority w:val="99"/>
    <w:unhideWhenUsed/>
    <w:rsid w:val="00B5252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B52522"/>
  </w:style>
  <w:style w:type="character" w:customStyle="1" w:styleId="Balk1Char">
    <w:name w:val="Başlık 1 Char"/>
    <w:basedOn w:val="VarsaylanParagrafYazTipi"/>
    <w:link w:val="Balk1"/>
    <w:rsid w:val="00B52522"/>
    <w:rPr>
      <w:rFonts w:ascii="Verdana" w:eastAsia="Times New Roman" w:hAnsi="Verdana" w:cs="Times New Roman"/>
      <w:b/>
      <w:bCs/>
      <w:sz w:val="24"/>
      <w:szCs w:val="24"/>
      <w:lang w:val="x-none" w:eastAsia="x-none"/>
    </w:rPr>
  </w:style>
  <w:style w:type="table" w:styleId="TabloKlavuzu">
    <w:name w:val="Table Grid"/>
    <w:basedOn w:val="NormalTablo"/>
    <w:uiPriority w:val="59"/>
    <w:rsid w:val="00E4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461B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GvdeMetni">
    <w:name w:val="Body Text"/>
    <w:basedOn w:val="Normal"/>
    <w:link w:val="GvdeMetniChar"/>
    <w:rsid w:val="00E461BF"/>
    <w:pPr>
      <w:tabs>
        <w:tab w:val="left" w:pos="-46"/>
      </w:tabs>
      <w:jc w:val="both"/>
    </w:pPr>
  </w:style>
  <w:style w:type="character" w:customStyle="1" w:styleId="GvdeMetniChar">
    <w:name w:val="Gövde Metni Char"/>
    <w:basedOn w:val="VarsaylanParagrafYazTipi"/>
    <w:link w:val="GvdeMetni"/>
    <w:rsid w:val="00E461B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0EB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0EB5"/>
    <w:rPr>
      <w:rFonts w:ascii="Tahoma" w:eastAsia="Times New Roman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8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 bilimleri</dc:creator>
  <cp:keywords/>
  <dc:description/>
  <cp:lastModifiedBy>Melih YÜCESAN</cp:lastModifiedBy>
  <cp:revision>2</cp:revision>
  <dcterms:created xsi:type="dcterms:W3CDTF">2023-11-02T10:05:00Z</dcterms:created>
  <dcterms:modified xsi:type="dcterms:W3CDTF">2024-03-20T16:47:00Z</dcterms:modified>
</cp:coreProperties>
</file>